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9B6C5" w14:textId="4F431CFC" w:rsidR="005B1E38" w:rsidRPr="001049F5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049F5">
        <w:rPr>
          <w:color w:val="444444"/>
          <w:spacing w:val="3"/>
        </w:rPr>
        <w:t>Q-13. Write an SQL query to show only odd rows from a table.</w:t>
      </w:r>
    </w:p>
    <w:p w14:paraId="2B88D52F" w14:textId="77777777" w:rsidR="001049F5" w:rsidRDefault="001049F5" w:rsidP="001049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SELECT * </w:t>
      </w:r>
    </w:p>
    <w:p w14:paraId="00E136FD" w14:textId="77777777" w:rsidR="001049F5" w:rsidRDefault="001049F5" w:rsidP="001049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FROM Worker </w:t>
      </w:r>
    </w:p>
    <w:p w14:paraId="51A6B1A1" w14:textId="3B673175" w:rsidR="001049F5" w:rsidRPr="001049F5" w:rsidRDefault="001049F5" w:rsidP="001049F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WHERE MOD (WORKER_ID, 2) &lt;&gt; </w:t>
      </w:r>
      <w:proofErr w:type="gramStart"/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0;</w:t>
      </w:r>
      <w:proofErr w:type="gramEnd"/>
    </w:p>
    <w:p w14:paraId="59E5862C" w14:textId="77777777" w:rsidR="005B1E38" w:rsidRPr="001049F5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049F5">
        <w:rPr>
          <w:color w:val="444444"/>
          <w:spacing w:val="3"/>
        </w:rPr>
        <w:t>Q-14. Write an SQL query to clone a new table from another table.</w:t>
      </w:r>
    </w:p>
    <w:p w14:paraId="3947D886" w14:textId="40D59B34" w:rsidR="001049F5" w:rsidRPr="001049F5" w:rsidRDefault="001049F5" w:rsidP="001049F5">
      <w:pPr>
        <w:pStyle w:val="HTMLPreformatted"/>
        <w:spacing w:before="300" w:after="300"/>
        <w:textAlignment w:val="baseline"/>
        <w:rPr>
          <w:rFonts w:ascii="Times New Roman" w:hAnsi="Times New Roman" w:cs="Times New Roman"/>
          <w:b/>
          <w:bCs/>
          <w:spacing w:val="3"/>
          <w:sz w:val="24"/>
          <w:szCs w:val="24"/>
        </w:rPr>
      </w:pPr>
      <w:r w:rsidRPr="001049F5">
        <w:rPr>
          <w:rFonts w:ascii="Times New Roman" w:hAnsi="Times New Roman" w:cs="Times New Roman"/>
          <w:b/>
          <w:bCs/>
          <w:spacing w:val="3"/>
          <w:sz w:val="24"/>
          <w:szCs w:val="24"/>
        </w:rPr>
        <w:t>To copy just the structure</w:t>
      </w:r>
      <w:r>
        <w:rPr>
          <w:rFonts w:ascii="Times New Roman" w:hAnsi="Times New Roman" w:cs="Times New Roman"/>
          <w:b/>
          <w:bCs/>
          <w:spacing w:val="3"/>
          <w:sz w:val="24"/>
          <w:szCs w:val="24"/>
        </w:rPr>
        <w:t>:</w:t>
      </w:r>
    </w:p>
    <w:p w14:paraId="73E0A6B0" w14:textId="6FDE2BEB" w:rsidR="001049F5" w:rsidRDefault="001049F5" w:rsidP="001049F5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CREATE TABLE </w:t>
      </w:r>
      <w:proofErr w:type="spellStart"/>
      <w:r>
        <w:rPr>
          <w:spacing w:val="3"/>
          <w:sz w:val="24"/>
          <w:szCs w:val="24"/>
        </w:rPr>
        <w:t>WorkerClone</w:t>
      </w:r>
      <w:proofErr w:type="spellEnd"/>
      <w:r>
        <w:rPr>
          <w:spacing w:val="3"/>
          <w:sz w:val="24"/>
          <w:szCs w:val="24"/>
        </w:rPr>
        <w:t xml:space="preserve"> LIKE </w:t>
      </w:r>
      <w:proofErr w:type="gramStart"/>
      <w:r>
        <w:rPr>
          <w:spacing w:val="3"/>
          <w:sz w:val="24"/>
          <w:szCs w:val="24"/>
        </w:rPr>
        <w:t>Worker;</w:t>
      </w:r>
      <w:proofErr w:type="gramEnd"/>
    </w:p>
    <w:p w14:paraId="160D5BBD" w14:textId="1F49D816" w:rsidR="00842071" w:rsidRPr="001049F5" w:rsidRDefault="001049F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049F5">
        <w:rPr>
          <w:rFonts w:ascii="Times New Roman" w:hAnsi="Times New Roman" w:cs="Times New Roman"/>
          <w:b/>
          <w:bCs/>
          <w:sz w:val="24"/>
          <w:szCs w:val="24"/>
        </w:rPr>
        <w:t>To clone with all data:</w:t>
      </w:r>
    </w:p>
    <w:p w14:paraId="6EF37B36" w14:textId="33058B95" w:rsidR="001049F5" w:rsidRPr="001049F5" w:rsidRDefault="001049F5">
      <w:pPr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CREATE TABLE WorkerClone1 </w:t>
      </w:r>
      <w:r w:rsidR="00C409AC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SELECT</w:t>
      </w: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 * </w:t>
      </w:r>
      <w:r w:rsidR="00C409AC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FROM</w:t>
      </w: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 </w:t>
      </w:r>
      <w:proofErr w:type="gramStart"/>
      <w:r w:rsidR="00C409AC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W</w:t>
      </w:r>
      <w:r w:rsidRPr="001049F5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orker;</w:t>
      </w:r>
      <w:proofErr w:type="gramEnd"/>
    </w:p>
    <w:sectPr w:rsidR="001049F5" w:rsidRPr="001049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1049F5"/>
    <w:rsid w:val="005B1E38"/>
    <w:rsid w:val="00842071"/>
    <w:rsid w:val="00C40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07685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49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49F5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9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3</cp:revision>
  <dcterms:created xsi:type="dcterms:W3CDTF">2021-03-26T13:46:00Z</dcterms:created>
  <dcterms:modified xsi:type="dcterms:W3CDTF">2021-07-14T21:19:00Z</dcterms:modified>
</cp:coreProperties>
</file>